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64D04" w14:textId="77777777" w:rsidR="00345F75" w:rsidRPr="003D68F7"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3D68F7">
        <w:rPr>
          <w:rFonts w:eastAsia="Arial"/>
          <w:b/>
          <w:noProof/>
          <w:sz w:val="32"/>
          <w:szCs w:val="32"/>
          <w:lang w:eastAsia="en-US" w:bidi="en-US"/>
        </w:rPr>
        <w:t>IRREVOCABLE PROXY</w:t>
      </w:r>
    </w:p>
    <w:p w14:paraId="71364D05"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71364D06" w14:textId="77777777" w:rsidR="00345F75" w:rsidRPr="003D68F7"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3D68F7">
        <w:rPr>
          <w:rFonts w:eastAsia="Arial"/>
          <w:b/>
          <w:noProof/>
          <w:sz w:val="28"/>
          <w:szCs w:val="28"/>
          <w:lang w:eastAsia="en-US" w:bidi="en-US"/>
        </w:rPr>
        <w:t>[YOUR COMPANY NAME]</w:t>
      </w:r>
    </w:p>
    <w:p w14:paraId="71364D07"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71364D08"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364D09"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364D0A" w14:textId="66639D4F" w:rsidR="00345F75" w:rsidRPr="003D68F7" w:rsidRDefault="002A7B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A</w:t>
      </w:r>
      <w:r w:rsidR="00042F3C" w:rsidRPr="003D68F7">
        <w:rPr>
          <w:rFonts w:eastAsia="Arial"/>
          <w:noProof/>
          <w:lang w:eastAsia="en-US" w:bidi="en-US"/>
        </w:rPr>
        <w:t>s record holder of the securities of [YOUR COMPANY NAME</w:t>
      </w:r>
      <w:r w:rsidR="00042F3C" w:rsidRPr="007359C9">
        <w:rPr>
          <w:rFonts w:eastAsia="Arial"/>
          <w:lang w:eastAsia="en-US" w:bidi="en-US"/>
        </w:rPr>
        <w:t xml:space="preserve">] </w:t>
      </w:r>
      <w:r w:rsidR="00042F3C" w:rsidRPr="003D68F7">
        <w:rPr>
          <w:rFonts w:eastAsia="Arial"/>
          <w:noProof/>
          <w:lang w:eastAsia="en-US" w:bidi="en-US"/>
        </w:rPr>
        <w:t xml:space="preserve">described below, </w:t>
      </w:r>
      <w:r>
        <w:rPr>
          <w:rFonts w:eastAsia="Arial"/>
          <w:noProof/>
          <w:lang w:eastAsia="en-US" w:bidi="en-US"/>
        </w:rPr>
        <w:t xml:space="preserve">I </w:t>
      </w:r>
      <w:r w:rsidR="00042F3C" w:rsidRPr="003D68F7">
        <w:rPr>
          <w:rFonts w:eastAsia="Arial"/>
          <w:noProof/>
          <w:lang w:eastAsia="en-US" w:bidi="en-US"/>
        </w:rPr>
        <w:t>revoke any previous proxies and irrevocably appoints [NAME] as the undersigned’s proxy to attend all shareholders’ meetings and to vote, execute consents, and otherwise represent those shares in the same manner and with the same effect as if the undersigned were personally present at any such meeting or voting such securities or personally acting on any matters submitted to shareholders for approval or consent.</w:t>
      </w:r>
    </w:p>
    <w:p w14:paraId="71364D0B"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364D0C" w14:textId="77777777" w:rsidR="00345F75" w:rsidRPr="003D68F7"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D68F7">
        <w:rPr>
          <w:rFonts w:eastAsia="Arial"/>
          <w:noProof/>
          <w:lang w:eastAsia="en-US" w:bidi="en-US"/>
        </w:rPr>
        <w:t>The proxy holder will have the full power of substitution and revocation.</w:t>
      </w:r>
    </w:p>
    <w:p w14:paraId="71364D0D"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364D0E" w14:textId="77777777" w:rsidR="00345F75" w:rsidRPr="003D68F7"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D68F7">
        <w:rPr>
          <w:rFonts w:eastAsia="Arial"/>
          <w:noProof/>
          <w:lang w:eastAsia="en-US" w:bidi="en-US"/>
        </w:rPr>
        <w:t>This proxy is made pursuant to an agreement of [DESCRIBE], dated [DATE].</w:t>
      </w:r>
    </w:p>
    <w:p w14:paraId="71364D0F"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364D10" w14:textId="77777777" w:rsidR="00345F75" w:rsidRPr="003D68F7"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D68F7">
        <w:rPr>
          <w:rFonts w:eastAsia="Arial"/>
          <w:noProof/>
          <w:lang w:eastAsia="en-US" w:bidi="en-US"/>
        </w:rPr>
        <w:t>This proxy will be irrevocable until [DATE]. This proxy will be revocable, notwithstanding the period of irrevocability specified above, as required under applicable law.</w:t>
      </w:r>
    </w:p>
    <w:p w14:paraId="71364D11" w14:textId="77777777" w:rsidR="00345F75" w:rsidRPr="003D68F7"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1364D12" w14:textId="41AFA408" w:rsidR="00345F75" w:rsidRPr="003D68F7" w:rsidRDefault="00042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D68F7">
        <w:rPr>
          <w:rFonts w:ascii="Times New Roman" w:eastAsia="Arial" w:hAnsi="Times New Roman" w:cs="Times New Roman"/>
          <w:noProof/>
          <w:sz w:val="24"/>
          <w:szCs w:val="24"/>
          <w:lang w:eastAsia="en-US" w:bidi="en-US"/>
        </w:rPr>
        <w:t>BE IT KNOWN, that for good consideration, the undersigned, being the owner of [NUMBER] shares of voting stock of</w:t>
      </w:r>
      <w:r w:rsidRPr="007359C9">
        <w:rPr>
          <w:rFonts w:ascii="Times New Roman" w:eastAsia="Arial" w:hAnsi="Times New Roman" w:cs="Times New Roman"/>
          <w:sz w:val="24"/>
          <w:szCs w:val="24"/>
          <w:lang w:eastAsia="en-US" w:bidi="en-US"/>
        </w:rPr>
        <w:t xml:space="preserve"> [YOUR COMPANY </w:t>
      </w:r>
      <w:r w:rsidRPr="003D68F7">
        <w:rPr>
          <w:rFonts w:ascii="Times New Roman" w:eastAsia="Arial" w:hAnsi="Times New Roman" w:cs="Times New Roman"/>
          <w:noProof/>
          <w:sz w:val="24"/>
          <w:szCs w:val="24"/>
          <w:lang w:eastAsia="en-US" w:bidi="en-US"/>
        </w:rPr>
        <w:t>NAME], does hereby grant to [NAME], a non-revocable proxy to vote</w:t>
      </w:r>
      <w:r w:rsidR="006472CE" w:rsidRPr="003D68F7">
        <w:rPr>
          <w:rFonts w:ascii="Times New Roman" w:eastAsia="Arial" w:hAnsi="Times New Roman" w:cs="Times New Roman"/>
          <w:noProof/>
          <w:sz w:val="24"/>
          <w:szCs w:val="24"/>
          <w:lang w:eastAsia="en-US" w:bidi="en-US"/>
        </w:rPr>
        <w:t>,</w:t>
      </w:r>
      <w:r w:rsidRPr="003D68F7">
        <w:rPr>
          <w:rFonts w:ascii="Times New Roman" w:eastAsia="Arial" w:hAnsi="Times New Roman" w:cs="Times New Roman"/>
          <w:noProof/>
          <w:sz w:val="24"/>
          <w:szCs w:val="24"/>
          <w:lang w:eastAsia="en-US" w:bidi="en-US"/>
        </w:rPr>
        <w:t xml:space="preserve"> on behalf of the undersigned</w:t>
      </w:r>
      <w:r w:rsidR="006472CE" w:rsidRPr="003D68F7">
        <w:rPr>
          <w:rFonts w:ascii="Times New Roman" w:eastAsia="Arial" w:hAnsi="Times New Roman" w:cs="Times New Roman"/>
          <w:noProof/>
          <w:sz w:val="24"/>
          <w:szCs w:val="24"/>
          <w:lang w:eastAsia="en-US" w:bidi="en-US"/>
        </w:rPr>
        <w:t>,</w:t>
      </w:r>
      <w:r w:rsidRPr="003D68F7">
        <w:rPr>
          <w:rFonts w:ascii="Times New Roman" w:eastAsia="Arial" w:hAnsi="Times New Roman" w:cs="Times New Roman"/>
          <w:noProof/>
          <w:sz w:val="24"/>
          <w:szCs w:val="24"/>
          <w:lang w:eastAsia="en-US" w:bidi="en-US"/>
        </w:rPr>
        <w:t xml:space="preserve"> shares of said stock at any future meeting of the stockholders of the</w:t>
      </w:r>
      <w:r w:rsidRPr="007359C9">
        <w:rPr>
          <w:rFonts w:ascii="Times New Roman" w:eastAsia="Arial" w:hAnsi="Times New Roman" w:cs="Times New Roman"/>
          <w:sz w:val="24"/>
          <w:szCs w:val="24"/>
          <w:lang w:eastAsia="en-US" w:bidi="en-US"/>
        </w:rPr>
        <w:t xml:space="preserve"> Co</w:t>
      </w:r>
      <w:r w:rsidR="006472CE">
        <w:rPr>
          <w:rFonts w:ascii="Times New Roman" w:eastAsia="Arial" w:hAnsi="Times New Roman" w:cs="Times New Roman"/>
          <w:sz w:val="24"/>
          <w:szCs w:val="24"/>
          <w:lang w:eastAsia="en-US" w:bidi="en-US"/>
        </w:rPr>
        <w:t>mpany</w:t>
      </w:r>
      <w:r w:rsidRPr="007359C9">
        <w:rPr>
          <w:rFonts w:ascii="Times New Roman" w:eastAsia="Arial" w:hAnsi="Times New Roman" w:cs="Times New Roman"/>
          <w:sz w:val="24"/>
          <w:szCs w:val="24"/>
          <w:lang w:eastAsia="en-US" w:bidi="en-US"/>
        </w:rPr>
        <w:t xml:space="preserve">, </w:t>
      </w:r>
      <w:r w:rsidRPr="003D68F7">
        <w:rPr>
          <w:rFonts w:ascii="Times New Roman" w:eastAsia="Arial" w:hAnsi="Times New Roman" w:cs="Times New Roman"/>
          <w:noProof/>
          <w:sz w:val="24"/>
          <w:szCs w:val="24"/>
          <w:lang w:eastAsia="en-US" w:bidi="en-US"/>
        </w:rPr>
        <w:t>and said proxy holder is entitled to attend said meetings on my behalf or vote said shares through mail proxy.</w:t>
      </w:r>
    </w:p>
    <w:p w14:paraId="71364D13" w14:textId="77777777" w:rsidR="00345F75" w:rsidRPr="003D68F7" w:rsidRDefault="00345F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1364D14" w14:textId="35F032C5" w:rsidR="00345F75" w:rsidRPr="007359C9" w:rsidRDefault="00042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D68F7">
        <w:rPr>
          <w:rFonts w:ascii="Times New Roman" w:eastAsia="Arial" w:hAnsi="Times New Roman" w:cs="Times New Roman"/>
          <w:noProof/>
          <w:sz w:val="24"/>
          <w:szCs w:val="24"/>
          <w:lang w:eastAsia="en-US" w:bidi="en-US"/>
        </w:rPr>
        <w:t>During the pendency of this proxy, the rights to vote said shares shall be exclusively held by the proxy holder and shall not be voted by the undersigned. This proxy shall not be revocable and shall remain in effect until [DATE], [YEAR] when all rights hereunder shall</w:t>
      </w:r>
      <w:r w:rsidRPr="007359C9">
        <w:rPr>
          <w:rFonts w:ascii="Times New Roman" w:eastAsia="Arial" w:hAnsi="Times New Roman" w:cs="Times New Roman"/>
          <w:sz w:val="24"/>
          <w:szCs w:val="24"/>
          <w:lang w:eastAsia="en-US" w:bidi="en-US"/>
        </w:rPr>
        <w:t xml:space="preserve"> </w:t>
      </w:r>
      <w:r w:rsidR="0050340D">
        <w:rPr>
          <w:rFonts w:ascii="Times New Roman" w:eastAsia="Arial" w:hAnsi="Times New Roman" w:cs="Times New Roman"/>
          <w:sz w:val="24"/>
          <w:szCs w:val="24"/>
          <w:lang w:eastAsia="en-US" w:bidi="en-US"/>
        </w:rPr>
        <w:t>end</w:t>
      </w:r>
      <w:r w:rsidRPr="007359C9">
        <w:rPr>
          <w:rFonts w:ascii="Times New Roman" w:eastAsia="Arial" w:hAnsi="Times New Roman" w:cs="Times New Roman"/>
          <w:sz w:val="24"/>
          <w:szCs w:val="24"/>
          <w:lang w:eastAsia="en-US" w:bidi="en-US"/>
        </w:rPr>
        <w:t>.</w:t>
      </w:r>
    </w:p>
    <w:p w14:paraId="71364D15" w14:textId="1FBD4582" w:rsidR="00E12F0F" w:rsidRDefault="00E12F0F">
      <w:pPr>
        <w:spacing w:after="160" w:line="259" w:lineRule="auto"/>
        <w:rPr>
          <w:rFonts w:eastAsia="Arial"/>
          <w:lang w:eastAsia="en-US" w:bidi="en-US"/>
        </w:rPr>
      </w:pPr>
      <w:r>
        <w:rPr>
          <w:rFonts w:eastAsia="Arial"/>
          <w:lang w:eastAsia="en-US" w:bidi="en-US"/>
        </w:rPr>
        <w:br w:type="page"/>
      </w:r>
    </w:p>
    <w:p w14:paraId="3B205E59" w14:textId="77777777" w:rsidR="00345F75" w:rsidRPr="007359C9" w:rsidRDefault="00345F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1364D16" w14:textId="6FDA8916" w:rsidR="00345F75" w:rsidRPr="007359C9" w:rsidRDefault="00042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359C9">
        <w:rPr>
          <w:rFonts w:ascii="Times New Roman" w:eastAsia="Arial" w:hAnsi="Times New Roman" w:cs="Times New Roman"/>
          <w:sz w:val="24"/>
          <w:szCs w:val="24"/>
          <w:lang w:eastAsia="en-US" w:bidi="en-US"/>
        </w:rPr>
        <w:t>The undersigned agrees to annex a legend to said shares</w:t>
      </w:r>
      <w:r w:rsidR="0050340D">
        <w:rPr>
          <w:rFonts w:ascii="Times New Roman" w:eastAsia="Arial" w:hAnsi="Times New Roman" w:cs="Times New Roman"/>
          <w:sz w:val="24"/>
          <w:szCs w:val="24"/>
          <w:lang w:eastAsia="en-US" w:bidi="en-US"/>
        </w:rPr>
        <w:t>,</w:t>
      </w:r>
      <w:r w:rsidRPr="007359C9">
        <w:rPr>
          <w:rFonts w:ascii="Times New Roman" w:eastAsia="Arial" w:hAnsi="Times New Roman" w:cs="Times New Roman"/>
          <w:sz w:val="24"/>
          <w:szCs w:val="24"/>
          <w:lang w:eastAsia="en-US" w:bidi="en-US"/>
        </w:rPr>
        <w:t xml:space="preserve"> stating the existence of this outstanding proxy, as all rights hereunder shall survive any sale or transfer of said shares.</w:t>
      </w:r>
    </w:p>
    <w:p w14:paraId="71364D17"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364D18"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359C9">
        <w:rPr>
          <w:rFonts w:eastAsia="Arial"/>
          <w:lang w:eastAsia="en-US" w:bidi="en-US"/>
        </w:rPr>
        <w:t>THIS PROXY SHALL BE SIGNED EXACTLY AS THE SHAREHOLDER’S NAME APPEARS ON HIS STOCK CERTIFICATE. JOINT SHAREHOLDERS MUST EACH SIGN THIS PROXY. IF SIGNED BY AN ATTORNEY IN FACT, THE POWER OF ATTORNEY MUST BE ATTACHED.</w:t>
      </w:r>
    </w:p>
    <w:p w14:paraId="71364D19"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1A" w14:textId="74B80360" w:rsidR="00345F75"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52667FFF" w14:textId="414938DF" w:rsidR="00E12F0F" w:rsidRDefault="00E12F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11797AF" w14:textId="77777777" w:rsidR="00E12F0F" w:rsidRPr="007359C9" w:rsidRDefault="00E12F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1B"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p>
    <w:p w14:paraId="71364D1C"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359C9">
        <w:rPr>
          <w:rFonts w:eastAsia="Arial"/>
          <w:lang w:eastAsia="en-US" w:bidi="en-US"/>
        </w:rPr>
        <w:t>[SIGNATURE]</w:t>
      </w:r>
    </w:p>
    <w:p w14:paraId="71364D1D" w14:textId="63D0592B" w:rsidR="00345F75"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AF9A27C" w14:textId="65DB3D0C" w:rsidR="00E12F0F" w:rsidRDefault="00E12F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6C1D292" w14:textId="77777777" w:rsidR="00E12F0F" w:rsidRPr="007359C9" w:rsidRDefault="00E12F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1E"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r w:rsidRPr="007359C9">
        <w:rPr>
          <w:rFonts w:eastAsia="Arial"/>
          <w:u w:val="single"/>
          <w:lang w:eastAsia="en-US" w:bidi="en-US"/>
        </w:rPr>
        <w:tab/>
      </w:r>
    </w:p>
    <w:p w14:paraId="71364D1F"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359C9">
        <w:rPr>
          <w:rFonts w:eastAsia="Arial"/>
          <w:lang w:eastAsia="en-US" w:bidi="en-US"/>
        </w:rPr>
        <w:t>[PRINTED NAME AS APPEARS ON STOCK CERTIFICATE]</w:t>
      </w:r>
    </w:p>
    <w:p w14:paraId="71364D20"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21"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22"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23"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1364D24"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7359C9">
        <w:rPr>
          <w:rFonts w:eastAsia="Arial"/>
          <w:b/>
          <w:u w:val="single"/>
          <w:lang w:eastAsia="en-US" w:bidi="en-US"/>
        </w:rPr>
        <w:t>Securities Information</w:t>
      </w:r>
      <w:r w:rsidRPr="007359C9">
        <w:rPr>
          <w:rFonts w:eastAsia="Arial"/>
          <w:b/>
          <w:lang w:eastAsia="en-US" w:bidi="en-US"/>
        </w:rPr>
        <w:t>:</w:t>
      </w:r>
    </w:p>
    <w:p w14:paraId="71364D25"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364D26"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359C9">
        <w:rPr>
          <w:rFonts w:eastAsia="Arial"/>
          <w:lang w:eastAsia="en-US" w:bidi="en-US"/>
        </w:rPr>
        <w:t>Certificate No.:</w:t>
      </w:r>
      <w:r w:rsidRPr="007359C9">
        <w:rPr>
          <w:rFonts w:eastAsia="Arial"/>
          <w:lang w:eastAsia="en-US" w:bidi="en-US"/>
        </w:rPr>
        <w:tab/>
      </w:r>
      <w:r w:rsidRPr="007359C9">
        <w:rPr>
          <w:rFonts w:eastAsia="Arial"/>
          <w:u w:val="single"/>
          <w:lang w:eastAsia="en-US" w:bidi="en-US"/>
        </w:rPr>
        <w:tab/>
      </w:r>
      <w:r w:rsidRPr="007359C9">
        <w:rPr>
          <w:rFonts w:eastAsia="Arial"/>
          <w:u w:val="single"/>
          <w:lang w:eastAsia="en-US" w:bidi="en-US"/>
        </w:rPr>
        <w:tab/>
      </w:r>
    </w:p>
    <w:p w14:paraId="71364D27"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364D28"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359C9">
        <w:rPr>
          <w:rFonts w:eastAsia="Arial"/>
          <w:lang w:eastAsia="en-US" w:bidi="en-US"/>
        </w:rPr>
        <w:t xml:space="preserve">Number of Shares: </w:t>
      </w:r>
      <w:r w:rsidRPr="007359C9">
        <w:rPr>
          <w:rFonts w:eastAsia="Arial"/>
          <w:u w:val="single"/>
          <w:lang w:eastAsia="en-US" w:bidi="en-US"/>
        </w:rPr>
        <w:tab/>
      </w:r>
      <w:r w:rsidRPr="007359C9">
        <w:rPr>
          <w:rFonts w:eastAsia="Arial"/>
          <w:u w:val="single"/>
          <w:lang w:eastAsia="en-US" w:bidi="en-US"/>
        </w:rPr>
        <w:tab/>
      </w:r>
    </w:p>
    <w:p w14:paraId="71364D29"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1364D2A" w14:textId="77777777" w:rsidR="00345F75" w:rsidRPr="007359C9" w:rsidRDefault="00042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359C9">
        <w:rPr>
          <w:rFonts w:eastAsia="Arial"/>
          <w:lang w:eastAsia="en-US" w:bidi="en-US"/>
        </w:rPr>
        <w:t xml:space="preserve">Class of Shares: </w:t>
      </w:r>
      <w:r w:rsidRPr="007359C9">
        <w:rPr>
          <w:rFonts w:eastAsia="Arial"/>
          <w:u w:val="single"/>
          <w:lang w:eastAsia="en-US" w:bidi="en-US"/>
        </w:rPr>
        <w:tab/>
      </w:r>
      <w:r w:rsidRPr="007359C9">
        <w:rPr>
          <w:rFonts w:eastAsia="Arial"/>
          <w:u w:val="single"/>
          <w:lang w:eastAsia="en-US" w:bidi="en-US"/>
        </w:rPr>
        <w:tab/>
      </w:r>
    </w:p>
    <w:p w14:paraId="71364D2B" w14:textId="77777777" w:rsidR="00345F75" w:rsidRPr="007359C9" w:rsidRDefault="00345F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sectPr w:rsidR="00345F75" w:rsidRPr="007359C9">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76595" w14:textId="77777777" w:rsidR="00C265A0" w:rsidRDefault="00C265A0">
      <w:r>
        <w:separator/>
      </w:r>
    </w:p>
  </w:endnote>
  <w:endnote w:type="continuationSeparator" w:id="0">
    <w:p w14:paraId="4D4FF3AB" w14:textId="77777777" w:rsidR="00C265A0" w:rsidRDefault="00C26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64D2D" w14:textId="1D346EF4" w:rsidR="00345F75" w:rsidRDefault="00042F3C">
    <w:pPr>
      <w:pStyle w:val="Footer"/>
      <w:tabs>
        <w:tab w:val="left" w:pos="2801"/>
        <w:tab w:val="right" w:pos="7740"/>
      </w:tabs>
      <w:rPr>
        <w:rFonts w:ascii="Arial" w:eastAsia="Arial" w:hAnsi="Arial" w:cs="Arial"/>
        <w:lang w:val="en-US" w:eastAsia="en-US" w:bidi="en-US"/>
      </w:rPr>
    </w:pPr>
    <w:r>
      <w:rPr>
        <w:rFonts w:ascii="Arial" w:eastAsia="Arial" w:hAnsi="Arial" w:cs="Arial"/>
        <w:lang w:val="en-US" w:eastAsia="en-US" w:bidi="en-US"/>
      </w:rPr>
      <w:t xml:space="preserve"> Irrevocable Proxy</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359C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7359C9">
      <w:rPr>
        <w:rStyle w:val="PageNumber"/>
        <w:rFonts w:ascii="Arial" w:eastAsia="Arial" w:hAnsi="Arial" w:cs="Arial"/>
        <w:noProof/>
        <w:sz w:val="20"/>
      </w:rPr>
      <w:t>1</w:t>
    </w:r>
    <w:r>
      <w:rPr>
        <w:rStyle w:val="PageNumber"/>
        <w:rFonts w:eastAsia="Arial"/>
        <w:noProof/>
        <w:sz w:val="20"/>
      </w:rPr>
      <w:fldChar w:fldCharType="end"/>
    </w:r>
  </w:p>
  <w:p w14:paraId="71364D2E" w14:textId="77777777" w:rsidR="00345F75" w:rsidRDefault="00345F75">
    <w:pPr>
      <w:pStyle w:val="Footer"/>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BE902" w14:textId="77777777" w:rsidR="00C265A0" w:rsidRDefault="00C265A0">
      <w:r>
        <w:separator/>
      </w:r>
    </w:p>
  </w:footnote>
  <w:footnote w:type="continuationSeparator" w:id="0">
    <w:p w14:paraId="26EB2B7C" w14:textId="77777777" w:rsidR="00C265A0" w:rsidRDefault="00C26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64D2C" w14:textId="77777777" w:rsidR="00345F75" w:rsidRDefault="00345F7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t7AwMzGxNDQ0tjRS0lEKTi0uzszPAykwqQUAFW+sOSwAAAA="/>
    <w:docVar w:name="Description" w:val="This template serves as an ultimate proxy as it is used to revoke any other proxies before it to become the only one in force.   There are many other planning and management document templates for you to browse here. https://www.templateguru.co.za/templates/planning-management/"/>
    <w:docVar w:name="Excerpt" w:val="IRREVOCABLE PROXY_x000a_[YOUR COMPANY NAME]_x000a_I, the undersigned, as record holder of the securities of [YOUR COMPANY NAME] described below, hereby revokes any previous proxies and irrevocably appoints [NAME] as the undersigned’s proxy to attend all shareholders’ meetings and to vote, execute consents, and otherwise represent those shares in the same manner and with the same effect as if the undersigned were personally present at any such meeting or voting such securities or personally acting on any matters submitted to shareholders for approval or consent."/>
    <w:docVar w:name="Source" w:val="www.allbusiness.com"/>
    <w:docVar w:name="Tags" w:val="proxy_irrecovable,  proxy,  business documents, entrepreneurship, entrepreneur , proxy_irrecovable template, proxy_irrecovable  example "/>
  </w:docVars>
  <w:rsids>
    <w:rsidRoot w:val="00345F75"/>
    <w:rsid w:val="00042F3C"/>
    <w:rsid w:val="001A322B"/>
    <w:rsid w:val="002A7B32"/>
    <w:rsid w:val="00345F75"/>
    <w:rsid w:val="003D68F7"/>
    <w:rsid w:val="004435C1"/>
    <w:rsid w:val="004A40DB"/>
    <w:rsid w:val="0050340D"/>
    <w:rsid w:val="006472CE"/>
    <w:rsid w:val="006F58E1"/>
    <w:rsid w:val="007359C9"/>
    <w:rsid w:val="007A79FC"/>
    <w:rsid w:val="00846790"/>
    <w:rsid w:val="00B03F77"/>
    <w:rsid w:val="00B35F8B"/>
    <w:rsid w:val="00C265A0"/>
    <w:rsid w:val="00D33941"/>
    <w:rsid w:val="00E05DB4"/>
    <w:rsid w:val="00E12F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64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3Para">
    <w:name w:val="Heading3Para"/>
    <w:basedOn w:val="BodyText"/>
    <w:next w:val="BodyText"/>
    <w:qFormat/>
    <w:pPr>
      <w:widowControl/>
      <w:spacing w:after="240" w:line="240" w:lineRule="auto"/>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styleId="EnvelopeReturn">
    <w:name w:val="envelope return"/>
    <w:basedOn w:val="Normal"/>
    <w:qFormat/>
  </w:style>
  <w:style w:type="character" w:customStyle="1" w:styleId="zzmpTrailerItem">
    <w:name w:val="zzmpTrailerItem"/>
    <w:qFormat/>
    <w:rPr>
      <w:color w:val="800000"/>
      <w:sz w:val="16"/>
      <w:szCs w:val="16"/>
      <w:rtl w:val="0"/>
      <w:lang w:val="x-none" w:eastAsia="x-none" w:bidi="x-none"/>
    </w:rPr>
  </w:style>
  <w:style w:type="character" w:styleId="Hyperlink">
    <w:name w:val="Hyperlink"/>
    <w:qFormat/>
    <w:rPr>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33</Words>
  <Characters>17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IRREVOCABLE PROXY</vt:lpstr>
    </vt:vector>
  </TitlesOfParts>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7:00Z</dcterms:created>
  <dcterms:modified xsi:type="dcterms:W3CDTF">2019-10-21T19:16:00Z</dcterms:modified>
  <cp:category/>
</cp:coreProperties>
</file>